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rquitectura-de-referencia-soa-2.0"/>
    <w:p>
      <w:pPr>
        <w:pStyle w:val="Ttulo3"/>
      </w:pPr>
      <w:r>
        <w:t xml:space="preserve">Arquitectura de referencia SOA 2.0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volucionar el desarrollo de los Servicios hacia microservicios y a la adopción de un estilo de arquitectura orientado a eventos.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a profundidad de vistas funciona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a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0:51:20Z</dcterms:created>
  <dcterms:modified xsi:type="dcterms:W3CDTF">2023-03-07T20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